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37A8" w:rsidRPr="00E66DCE" w:rsidRDefault="002437A8" w:rsidP="002437A8">
      <w:pPr>
        <w:pBdr>
          <w:bottom w:val="single" w:sz="6" w:space="4" w:color="EEEEEE"/>
        </w:pBdr>
        <w:spacing w:before="100" w:beforeAutospacing="1" w:after="240" w:line="240" w:lineRule="auto"/>
        <w:outlineLvl w:val="0"/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</w:pPr>
      <w:bookmarkStart w:id="0" w:name="_GoBack"/>
      <w:bookmarkEnd w:id="0"/>
      <w:r w:rsidRPr="00E66DCE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 xml:space="preserve">Exercise </w:t>
      </w:r>
      <w:r w:rsidR="00616FDD" w:rsidRPr="00E66DCE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>2.6</w:t>
      </w:r>
      <w:r w:rsidR="0066092D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>:</w:t>
      </w:r>
      <w:r w:rsidRPr="00E66DCE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 xml:space="preserve"> Docker Compose</w:t>
      </w:r>
    </w:p>
    <w:p w:rsidR="002437A8" w:rsidRPr="00E66DCE" w:rsidRDefault="002437A8" w:rsidP="002437A8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Use Docker Compose to manage a container.</w:t>
      </w:r>
    </w:p>
    <w:p w:rsidR="002437A8" w:rsidRPr="00E66DCE" w:rsidRDefault="002437A8" w:rsidP="002437A8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E66DCE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1</w:t>
      </w:r>
    </w:p>
    <w:p w:rsidR="002437A8" w:rsidRPr="00E66DCE" w:rsidRDefault="002437A8" w:rsidP="002437A8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Start and connect to your Google Compute Engine virtual machine.</w:t>
      </w:r>
    </w:p>
    <w:p w:rsidR="002437A8" w:rsidRPr="00E66DCE" w:rsidRDefault="002437A8" w:rsidP="002437A8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Download the </w:t>
      </w:r>
      <w:proofErr w:type="spellStart"/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docker</w:t>
      </w:r>
      <w:proofErr w:type="spellEnd"/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-compose executable.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cd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3F7D7A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mkdir</w:t>
      </w:r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bin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curl -L "https://github.com/docker/compose/releases/download/1.9.0/docker-compose-$(uname -s)-$(</w:t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uname</w:t>
      </w:r>
      <w:proofErr w:type="spellEnd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-m)" -o bin/</w:t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</w:t>
      </w:r>
      <w:proofErr w:type="spellEnd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-compose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3F7D7A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chmod</w:t>
      </w:r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+x bin/</w:t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</w:t>
      </w:r>
      <w:proofErr w:type="spellEnd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-compose</w:t>
      </w:r>
    </w:p>
    <w:p w:rsidR="002437A8" w:rsidRPr="00E66DCE" w:rsidRDefault="002437A8" w:rsidP="002437A8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E66DCE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2</w:t>
      </w:r>
    </w:p>
    <w:p w:rsidR="002437A8" w:rsidRPr="00E66DCE" w:rsidRDefault="002437A8" w:rsidP="002437A8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Change to the </w:t>
      </w:r>
      <w:r w:rsidR="00FC7628"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exercise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directory.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cd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 </w:t>
      </w:r>
      <w:r w:rsidRPr="003F7D7A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devops</w:t>
      </w:r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-lesson-</w:t>
      </w:r>
      <w:r w:rsidR="00616FDD"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2</w:t>
      </w:r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/lab-</w:t>
      </w:r>
      <w:r w:rsidR="00616FDD"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2.6</w:t>
      </w:r>
    </w:p>
    <w:p w:rsidR="002437A8" w:rsidRPr="00E66DCE" w:rsidRDefault="002437A8" w:rsidP="002437A8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Look at the </w:t>
      </w:r>
      <w:proofErr w:type="spellStart"/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Dockerfile</w:t>
      </w:r>
      <w:proofErr w:type="spellEnd"/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cat </w:t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file</w:t>
      </w:r>
      <w:proofErr w:type="spellEnd"/>
    </w:p>
    <w:p w:rsidR="002437A8" w:rsidRPr="00E66DCE" w:rsidRDefault="002437A8" w:rsidP="002437A8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Build the Docker image.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</w:t>
      </w:r>
      <w:proofErr w:type="spellEnd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build -t centos-</w:t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sshd</w:t>
      </w:r>
      <w:proofErr w:type="spellEnd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.</w:t>
      </w:r>
    </w:p>
    <w:p w:rsidR="002437A8" w:rsidRPr="00E66DCE" w:rsidRDefault="002437A8" w:rsidP="002437A8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E66DCE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3</w:t>
      </w:r>
    </w:p>
    <w:p w:rsidR="002437A8" w:rsidRPr="00E66DCE" w:rsidRDefault="002437A8" w:rsidP="002437A8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Run the image.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</w:t>
      </w:r>
      <w:proofErr w:type="spellEnd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run -d --name </w:t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sshd</w:t>
      </w:r>
      <w:proofErr w:type="spellEnd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-p 2222:22 </w:t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centos</w:t>
      </w:r>
      <w:proofErr w:type="spellEnd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-</w:t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sshd</w:t>
      </w:r>
      <w:proofErr w:type="spellEnd"/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</w:t>
      </w:r>
      <w:proofErr w:type="spellEnd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</w:t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ps</w:t>
      </w:r>
      <w:proofErr w:type="spellEnd"/>
    </w:p>
    <w:p w:rsidR="002437A8" w:rsidRPr="00E66DCE" w:rsidRDefault="002437A8" w:rsidP="002437A8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Connect to the </w:t>
      </w:r>
      <w:proofErr w:type="spellStart"/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ssh</w:t>
      </w:r>
      <w:proofErr w:type="spellEnd"/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server.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ssh</w:t>
      </w:r>
      <w:proofErr w:type="spellEnd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-p 2222 </w:t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student@localhost</w:t>
      </w:r>
      <w:proofErr w:type="spellEnd"/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>Answer </w:t>
      </w:r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yes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 to accept the RSA key.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>Give the password </w:t>
      </w:r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student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 xml:space="preserve">Verify that you </w:t>
      </w:r>
      <w:r w:rsidRPr="003F7D7A">
        <w:rPr>
          <w:rFonts w:ascii="Segoe UI" w:eastAsia="Times New Roman" w:hAnsi="Segoe UI" w:cs="Segoe UI"/>
          <w:noProof/>
          <w:color w:val="333333"/>
          <w:sz w:val="24"/>
          <w:szCs w:val="24"/>
          <w:lang w:val="en-US" w:eastAsia="en-IN"/>
        </w:rPr>
        <w:t>are logged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into the server.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>Log out with control-D.</w:t>
      </w:r>
    </w:p>
    <w:p w:rsidR="002437A8" w:rsidRPr="00E66DCE" w:rsidRDefault="002437A8" w:rsidP="002437A8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Stop the server.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</w:t>
      </w:r>
      <w:proofErr w:type="spellEnd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</w:t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rm</w:t>
      </w:r>
      <w:proofErr w:type="spellEnd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-f </w:t>
      </w:r>
      <w:r w:rsidRPr="003F7D7A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sshd</w:t>
      </w:r>
    </w:p>
    <w:p w:rsidR="002437A8" w:rsidRPr="00E66DCE" w:rsidRDefault="002437A8" w:rsidP="002437A8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E66DCE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4</w:t>
      </w:r>
    </w:p>
    <w:p w:rsidR="002437A8" w:rsidRPr="00E66DCE" w:rsidRDefault="002437A8" w:rsidP="002437A8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Look at the Docker Compose YAML file.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cat </w:t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-compose.yml</w:t>
      </w:r>
      <w:proofErr w:type="spellEnd"/>
    </w:p>
    <w:p w:rsidR="002437A8" w:rsidRPr="00E66DCE" w:rsidRDefault="002437A8" w:rsidP="002437A8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The directory </w:t>
      </w:r>
      <w:r w:rsidRPr="003F7D7A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sshd</w:t>
      </w:r>
      <w:r w:rsidR="00FC7628"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 is a build directory containin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g a copy of the </w:t>
      </w:r>
      <w:proofErr w:type="spellStart"/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D</w:t>
      </w:r>
      <w:r w:rsidR="00FC7628"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o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kerfile</w:t>
      </w:r>
      <w:proofErr w:type="spellEnd"/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>Start the server.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~/bin/</w:t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</w:t>
      </w:r>
      <w:proofErr w:type="spellEnd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-compose up -d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~/bin/</w:t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</w:t>
      </w:r>
      <w:proofErr w:type="spellEnd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-compose </w:t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ps</w:t>
      </w:r>
      <w:proofErr w:type="spellEnd"/>
    </w:p>
    <w:p w:rsidR="002437A8" w:rsidRPr="00E66DCE" w:rsidRDefault="002437A8" w:rsidP="002437A8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lastRenderedPageBreak/>
        <w:t xml:space="preserve">Connect to the </w:t>
      </w:r>
      <w:proofErr w:type="spellStart"/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ssh</w:t>
      </w:r>
      <w:proofErr w:type="spellEnd"/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server.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ssh</w:t>
      </w:r>
      <w:proofErr w:type="spellEnd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-p 2222 </w:t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student@localhost</w:t>
      </w:r>
      <w:proofErr w:type="spellEnd"/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>Give the password </w:t>
      </w:r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student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 xml:space="preserve">Verify that you </w:t>
      </w:r>
      <w:r w:rsidRPr="003F7D7A">
        <w:rPr>
          <w:rFonts w:ascii="Segoe UI" w:eastAsia="Times New Roman" w:hAnsi="Segoe UI" w:cs="Segoe UI"/>
          <w:noProof/>
          <w:color w:val="333333"/>
          <w:sz w:val="24"/>
          <w:szCs w:val="24"/>
          <w:lang w:val="en-US" w:eastAsia="en-IN"/>
        </w:rPr>
        <w:t>are logged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into the server.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>Log out with control-D.</w:t>
      </w:r>
    </w:p>
    <w:p w:rsidR="002437A8" w:rsidRPr="00E66DCE" w:rsidRDefault="002437A8" w:rsidP="002437A8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Stop the server.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~/bin/</w:t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</w:t>
      </w:r>
      <w:proofErr w:type="spellEnd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-compose down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~/bin/</w:t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</w:t>
      </w:r>
      <w:proofErr w:type="spellEnd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-compose </w:t>
      </w:r>
      <w:proofErr w:type="spellStart"/>
      <w:r w:rsidRPr="00E66DCE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ps</w:t>
      </w:r>
      <w:proofErr w:type="spellEnd"/>
    </w:p>
    <w:p w:rsidR="002437A8" w:rsidRPr="00E66DCE" w:rsidRDefault="002437A8" w:rsidP="002437A8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E66DCE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5</w:t>
      </w:r>
    </w:p>
    <w:p w:rsidR="002437A8" w:rsidRPr="00E66DCE" w:rsidRDefault="002437A8" w:rsidP="002437A8">
      <w:pPr>
        <w:spacing w:after="100" w:afterAutospacing="1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Disconnect from the virtual machine.</w:t>
      </w:r>
      <w:r w:rsidRPr="00E66DC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>Stop the virtual machine.</w:t>
      </w:r>
    </w:p>
    <w:p w:rsidR="009031B6" w:rsidRPr="00E66DCE" w:rsidRDefault="00D75DB1">
      <w:pPr>
        <w:rPr>
          <w:lang w:val="en-US"/>
        </w:rPr>
      </w:pPr>
    </w:p>
    <w:sectPr w:rsidR="009031B6" w:rsidRPr="00E66D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7IwMDEwtrA0tTBX0lEKTi0uzszPAykwrgUAOkkQZSwAAAA="/>
  </w:docVars>
  <w:rsids>
    <w:rsidRoot w:val="002437A8"/>
    <w:rsid w:val="0022567C"/>
    <w:rsid w:val="002437A8"/>
    <w:rsid w:val="003F7D7A"/>
    <w:rsid w:val="00616FDD"/>
    <w:rsid w:val="0066092D"/>
    <w:rsid w:val="00CA2FD6"/>
    <w:rsid w:val="00D75DB1"/>
    <w:rsid w:val="00E66DCE"/>
    <w:rsid w:val="00EA47D0"/>
    <w:rsid w:val="00FC1B82"/>
    <w:rsid w:val="00FC7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249B1F6-DF5E-481A-A78F-390952264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437A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2437A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37A8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2437A8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2437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2437A8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2437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47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irendra Palla</dc:creator>
  <cp:keywords/>
  <dc:description/>
  <cp:lastModifiedBy>Seema Kunchur</cp:lastModifiedBy>
  <cp:revision>11</cp:revision>
  <dcterms:created xsi:type="dcterms:W3CDTF">2017-02-16T06:20:00Z</dcterms:created>
  <dcterms:modified xsi:type="dcterms:W3CDTF">2017-09-12T05:42:00Z</dcterms:modified>
</cp:coreProperties>
</file>